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FB46D" w14:textId="41CD4D5F" w:rsidR="00B6189A" w:rsidRDefault="00B6189A"/>
    <w:p w14:paraId="7C1DFFC3" w14:textId="33D45736" w:rsidR="000F0CCE" w:rsidRDefault="000F0CCE">
      <w:r>
        <w:t>This homework assignment is based on chapter 4 loops</w:t>
      </w:r>
    </w:p>
    <w:p w14:paraId="742289E8" w14:textId="0D628A1D" w:rsidR="000F0CCE" w:rsidRPr="008E7BF5" w:rsidRDefault="008E7BF5">
      <w:pPr>
        <w:rPr>
          <w:b/>
          <w:bCs/>
          <w:color w:val="FF0000"/>
        </w:rPr>
      </w:pPr>
      <w:r w:rsidRPr="008E7BF5">
        <w:rPr>
          <w:b/>
          <w:bCs/>
          <w:color w:val="FF0000"/>
        </w:rPr>
        <w:t>There are 3 projects, each worth 33.3%</w:t>
      </w:r>
    </w:p>
    <w:p w14:paraId="401B673D" w14:textId="3D75D473" w:rsidR="008E7BF5" w:rsidRDefault="008E7BF5">
      <w:r>
        <w:t xml:space="preserve">Complete the following programs using either </w:t>
      </w:r>
      <w:r w:rsidRPr="006B2909">
        <w:rPr>
          <w:highlight w:val="yellow"/>
        </w:rPr>
        <w:t>the while or for loop</w:t>
      </w:r>
      <w:r>
        <w:t>.</w:t>
      </w:r>
    </w:p>
    <w:p w14:paraId="6C64077B" w14:textId="547FF35E" w:rsidR="008E7BF5" w:rsidRDefault="008E7BF5"/>
    <w:p w14:paraId="4BA83663" w14:textId="3685E344" w:rsidR="008E7BF5" w:rsidRPr="008E7BF5" w:rsidRDefault="008E7BF5">
      <w:pPr>
        <w:rPr>
          <w:b/>
          <w:bCs/>
        </w:rPr>
      </w:pPr>
      <w:r w:rsidRPr="008E7BF5">
        <w:rPr>
          <w:b/>
          <w:bCs/>
        </w:rPr>
        <w:t>Project #1</w:t>
      </w:r>
    </w:p>
    <w:p w14:paraId="496C88BC" w14:textId="5A53BA0B" w:rsidR="008E7BF5" w:rsidRDefault="008E7BF5">
      <w:r>
        <w:rPr>
          <w:noProof/>
        </w:rPr>
        <w:drawing>
          <wp:inline distT="0" distB="0" distL="0" distR="0" wp14:anchorId="10AF6EC9" wp14:editId="39ABADA6">
            <wp:extent cx="5220152" cy="2415749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1116" w14:textId="77777777" w:rsidR="005F6A3E" w:rsidRDefault="005F6A3E" w:rsidP="005F6A3E">
      <w:pPr>
        <w:spacing w:after="0"/>
      </w:pPr>
    </w:p>
    <w:p w14:paraId="22E7F3EE" w14:textId="32043CBB" w:rsid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1 print screen the code with output below here.</w:t>
      </w:r>
    </w:p>
    <w:p w14:paraId="679A8E40" w14:textId="270FF789" w:rsidR="005F6A3E" w:rsidRPr="008E7BF5" w:rsidRDefault="005F6A3E" w:rsidP="008E7BF5">
      <w:pPr>
        <w:jc w:val="center"/>
        <w:rPr>
          <w:b/>
          <w:bCs/>
          <w:color w:val="FF0000"/>
        </w:rPr>
      </w:pPr>
      <w:r w:rsidRPr="005F6A3E">
        <w:rPr>
          <w:b/>
          <w:bCs/>
          <w:color w:val="FF0000"/>
        </w:rPr>
        <w:drawing>
          <wp:inline distT="0" distB="0" distL="0" distR="0" wp14:anchorId="2A98121F" wp14:editId="043967C7">
            <wp:extent cx="5054600" cy="3256968"/>
            <wp:effectExtent l="0" t="0" r="0" b="63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8629" cy="3272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B16F" w14:textId="6E212520" w:rsidR="008E7BF5" w:rsidRDefault="005F6A3E" w:rsidP="0097315A">
      <w:pPr>
        <w:jc w:val="center"/>
      </w:pPr>
      <w:r w:rsidRPr="005F6A3E">
        <w:lastRenderedPageBreak/>
        <w:drawing>
          <wp:inline distT="0" distB="0" distL="0" distR="0" wp14:anchorId="5CF4F120" wp14:editId="71FF670C">
            <wp:extent cx="4120783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8704" cy="263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A40E1" w14:textId="77777777" w:rsidR="005F6A3E" w:rsidRDefault="005F6A3E" w:rsidP="005F6A3E">
      <w:pPr>
        <w:spacing w:after="0"/>
        <w:jc w:val="center"/>
      </w:pPr>
    </w:p>
    <w:p w14:paraId="73E4BE6F" w14:textId="1E90CD8F" w:rsidR="008E7BF5" w:rsidRPr="008E7BF5" w:rsidRDefault="008E7BF5">
      <w:pPr>
        <w:rPr>
          <w:b/>
          <w:bCs/>
        </w:rPr>
      </w:pPr>
      <w:r w:rsidRPr="008E7BF5">
        <w:rPr>
          <w:b/>
          <w:bCs/>
        </w:rPr>
        <w:t>Project #2</w:t>
      </w:r>
    </w:p>
    <w:p w14:paraId="342AA990" w14:textId="23DB5DF7" w:rsidR="008E7BF5" w:rsidRDefault="008E7BF5">
      <w:r>
        <w:rPr>
          <w:noProof/>
        </w:rPr>
        <w:drawing>
          <wp:inline distT="0" distB="0" distL="0" distR="0" wp14:anchorId="21B5B0B1" wp14:editId="16754C18">
            <wp:extent cx="5060118" cy="1127858"/>
            <wp:effectExtent l="0" t="0" r="762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0927D" w14:textId="77777777" w:rsidR="00B41B2C" w:rsidRDefault="00B41B2C"/>
    <w:p w14:paraId="3C80F61D" w14:textId="21DFF871" w:rsid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Pr="008E7BF5">
        <w:rPr>
          <w:b/>
          <w:bCs/>
          <w:color w:val="FF0000"/>
        </w:rPr>
        <w:t>print screen the code with output below here.</w:t>
      </w:r>
    </w:p>
    <w:p w14:paraId="284AD74D" w14:textId="75AD485D" w:rsidR="00233669" w:rsidRDefault="00B41B2C" w:rsidP="008E7BF5">
      <w:pPr>
        <w:jc w:val="center"/>
        <w:rPr>
          <w:b/>
          <w:bCs/>
          <w:color w:val="FF0000"/>
        </w:rPr>
      </w:pPr>
      <w:r w:rsidRPr="00B41B2C">
        <w:rPr>
          <w:b/>
          <w:bCs/>
          <w:color w:val="FF0000"/>
        </w:rPr>
        <w:lastRenderedPageBreak/>
        <w:drawing>
          <wp:inline distT="0" distB="0" distL="0" distR="0" wp14:anchorId="6EE5B1C0" wp14:editId="072370DB">
            <wp:extent cx="5943600" cy="390779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0A94" w14:textId="3EA22A8A" w:rsidR="00B41B2C" w:rsidRPr="008E7BF5" w:rsidRDefault="00B41B2C" w:rsidP="008E7BF5">
      <w:pPr>
        <w:jc w:val="center"/>
        <w:rPr>
          <w:b/>
          <w:bCs/>
          <w:color w:val="FF0000"/>
        </w:rPr>
      </w:pPr>
      <w:r w:rsidRPr="00B41B2C">
        <w:rPr>
          <w:b/>
          <w:bCs/>
          <w:color w:val="FF0000"/>
        </w:rPr>
        <w:drawing>
          <wp:inline distT="0" distB="0" distL="0" distR="0" wp14:anchorId="6E46CA6B" wp14:editId="5EC76E32">
            <wp:extent cx="5943600" cy="160909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2E23" w14:textId="326FC76E" w:rsidR="008E7BF5" w:rsidRDefault="00233669" w:rsidP="00233669">
      <w:pPr>
        <w:jc w:val="center"/>
      </w:pPr>
      <w:r w:rsidRPr="00233669">
        <w:lastRenderedPageBreak/>
        <w:drawing>
          <wp:inline distT="0" distB="0" distL="0" distR="0" wp14:anchorId="4B3D1653" wp14:editId="36D20753">
            <wp:extent cx="5010150" cy="3776982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5958" cy="3796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9D5B" w14:textId="77777777" w:rsidR="00B41B2C" w:rsidRDefault="00B41B2C" w:rsidP="00233669">
      <w:pPr>
        <w:jc w:val="center"/>
      </w:pPr>
    </w:p>
    <w:p w14:paraId="3CEE53C9" w14:textId="07DAAF4A" w:rsidR="008E7BF5" w:rsidRPr="008E7BF5" w:rsidRDefault="008E7BF5">
      <w:pPr>
        <w:rPr>
          <w:b/>
          <w:bCs/>
        </w:rPr>
      </w:pPr>
      <w:r w:rsidRPr="008E7BF5">
        <w:rPr>
          <w:b/>
          <w:bCs/>
        </w:rPr>
        <w:t>Project #3</w:t>
      </w:r>
    </w:p>
    <w:p w14:paraId="6B835989" w14:textId="13670028" w:rsidR="008E7BF5" w:rsidRDefault="008E7BF5">
      <w:r>
        <w:rPr>
          <w:noProof/>
        </w:rPr>
        <w:drawing>
          <wp:inline distT="0" distB="0" distL="0" distR="0" wp14:anchorId="2B50D3EE" wp14:editId="1BFD13C0">
            <wp:extent cx="5403048" cy="815411"/>
            <wp:effectExtent l="0" t="0" r="762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CCE7" w14:textId="77777777" w:rsidR="00234449" w:rsidRDefault="00234449"/>
    <w:p w14:paraId="15275AAC" w14:textId="48312AD7" w:rsid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8E7BF5">
        <w:rPr>
          <w:b/>
          <w:bCs/>
          <w:color w:val="FF0000"/>
        </w:rPr>
        <w:t xml:space="preserve"> print screen the code with output below here.</w:t>
      </w:r>
    </w:p>
    <w:p w14:paraId="2145506D" w14:textId="6E5914EF" w:rsidR="00234449" w:rsidRDefault="00234449" w:rsidP="008E7BF5">
      <w:pPr>
        <w:jc w:val="center"/>
        <w:rPr>
          <w:b/>
          <w:bCs/>
          <w:color w:val="FF0000"/>
        </w:rPr>
      </w:pPr>
      <w:r w:rsidRPr="00234449">
        <w:rPr>
          <w:b/>
          <w:bCs/>
          <w:color w:val="FF0000"/>
        </w:rPr>
        <w:lastRenderedPageBreak/>
        <w:drawing>
          <wp:inline distT="0" distB="0" distL="0" distR="0" wp14:anchorId="6A84F7F4" wp14:editId="66562F71">
            <wp:extent cx="5943600" cy="283845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0FCF0" w14:textId="55A3ED52" w:rsidR="008E7BF5" w:rsidRDefault="00234449" w:rsidP="008E7BF5">
      <w:pPr>
        <w:jc w:val="center"/>
        <w:rPr>
          <w:b/>
          <w:bCs/>
          <w:color w:val="FF0000"/>
        </w:rPr>
      </w:pPr>
      <w:r w:rsidRPr="00234449">
        <w:rPr>
          <w:b/>
          <w:bCs/>
          <w:color w:val="FF0000"/>
        </w:rPr>
        <w:drawing>
          <wp:inline distT="0" distB="0" distL="0" distR="0" wp14:anchorId="0074388E" wp14:editId="44BE5A88">
            <wp:extent cx="5943600" cy="2035810"/>
            <wp:effectExtent l="0" t="0" r="0" b="254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43B6F" w14:textId="1FD760EA" w:rsidR="00234449" w:rsidRDefault="00234449" w:rsidP="008E7BF5">
      <w:pPr>
        <w:jc w:val="center"/>
        <w:rPr>
          <w:b/>
          <w:bCs/>
          <w:color w:val="FF0000"/>
        </w:rPr>
      </w:pPr>
      <w:r w:rsidRPr="00234449">
        <w:rPr>
          <w:b/>
          <w:bCs/>
          <w:color w:val="FF0000"/>
        </w:rPr>
        <w:drawing>
          <wp:inline distT="0" distB="0" distL="0" distR="0" wp14:anchorId="24ADBFAF" wp14:editId="42D6DEE1">
            <wp:extent cx="5943600" cy="118364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41B43" w14:textId="25C26BA5" w:rsidR="008E7BF5" w:rsidRPr="008E7BF5" w:rsidRDefault="008E7BF5" w:rsidP="008E7BF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3 homework.</w:t>
      </w:r>
    </w:p>
    <w:p w14:paraId="6F045B16" w14:textId="77777777" w:rsidR="008E7BF5" w:rsidRDefault="008E7BF5"/>
    <w:sectPr w:rsidR="008E7BF5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E8868" w14:textId="77777777" w:rsidR="00F553EF" w:rsidRDefault="00F553EF" w:rsidP="002D690E">
      <w:pPr>
        <w:spacing w:after="0" w:line="240" w:lineRule="auto"/>
      </w:pPr>
      <w:r>
        <w:separator/>
      </w:r>
    </w:p>
  </w:endnote>
  <w:endnote w:type="continuationSeparator" w:id="0">
    <w:p w14:paraId="1F20D003" w14:textId="77777777" w:rsidR="00F553EF" w:rsidRDefault="00F553EF" w:rsidP="002D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4110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05C7" w14:textId="4ACA6480" w:rsidR="002D690E" w:rsidRDefault="002D69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16CDDA" w14:textId="77777777" w:rsidR="002D690E" w:rsidRDefault="002D69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4561F" w14:textId="77777777" w:rsidR="00F553EF" w:rsidRDefault="00F553EF" w:rsidP="002D690E">
      <w:pPr>
        <w:spacing w:after="0" w:line="240" w:lineRule="auto"/>
      </w:pPr>
      <w:r>
        <w:separator/>
      </w:r>
    </w:p>
  </w:footnote>
  <w:footnote w:type="continuationSeparator" w:id="0">
    <w:p w14:paraId="3AB31787" w14:textId="77777777" w:rsidR="00F553EF" w:rsidRDefault="00F553EF" w:rsidP="002D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39D4" w14:textId="266E8A60" w:rsidR="002D690E" w:rsidRDefault="002D690E">
    <w:pPr>
      <w:pStyle w:val="Header"/>
    </w:pPr>
    <w:r>
      <w:t>Santa Ana College</w:t>
    </w:r>
  </w:p>
  <w:p w14:paraId="79BF4430" w14:textId="473A1055" w:rsidR="002D690E" w:rsidRDefault="002D690E">
    <w:pPr>
      <w:pStyle w:val="Header"/>
    </w:pPr>
    <w:r>
      <w:t>CMPR114</w:t>
    </w:r>
  </w:p>
  <w:p w14:paraId="15C5018D" w14:textId="05A7D9A9" w:rsidR="002D690E" w:rsidRDefault="002D690E">
    <w:pPr>
      <w:pStyle w:val="Header"/>
    </w:pPr>
    <w:r w:rsidRPr="002D690E">
      <w:t>m3 homework #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zA0Mra0MLE0MTBW0lEKTi0uzszPAykwrAUACIBSJywAAAA="/>
  </w:docVars>
  <w:rsids>
    <w:rsidRoot w:val="00E85576"/>
    <w:rsid w:val="000F0CCE"/>
    <w:rsid w:val="00233669"/>
    <w:rsid w:val="00234449"/>
    <w:rsid w:val="002D690E"/>
    <w:rsid w:val="005F6A3E"/>
    <w:rsid w:val="006B2909"/>
    <w:rsid w:val="008E7BF5"/>
    <w:rsid w:val="0097315A"/>
    <w:rsid w:val="00B373A8"/>
    <w:rsid w:val="00B41B2C"/>
    <w:rsid w:val="00B6189A"/>
    <w:rsid w:val="00D4738A"/>
    <w:rsid w:val="00E85576"/>
    <w:rsid w:val="00F5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1B7D4"/>
  <w15:chartTrackingRefBased/>
  <w15:docId w15:val="{E128922D-1BB4-403D-8CB8-374D26B8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90E"/>
  </w:style>
  <w:style w:type="paragraph" w:styleId="Footer">
    <w:name w:val="footer"/>
    <w:basedOn w:val="Normal"/>
    <w:link w:val="Foot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tmp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5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7</cp:revision>
  <dcterms:created xsi:type="dcterms:W3CDTF">2022-09-05T19:14:00Z</dcterms:created>
  <dcterms:modified xsi:type="dcterms:W3CDTF">2023-03-04T07:34:00Z</dcterms:modified>
</cp:coreProperties>
</file>